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 - Science Powered through Reproducibility, Openness, and 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5-04-30T13:26:38Z</dcterms:created>
  <dcterms:modified xsi:type="dcterms:W3CDTF">2025-04-30T13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